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aty Ros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t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os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730 West Grace Street, Chicago, IL, USA Chicago, IL, USA 6064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atydros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30703132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eatrix</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